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89E231" w14:textId="77777777" w:rsidR="00D83964" w:rsidRDefault="00D83964" w:rsidP="00FA0B9A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333333"/>
          <w:sz w:val="36"/>
          <w:szCs w:val="36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333333"/>
          <w:sz w:val="36"/>
          <w:szCs w:val="36"/>
          <w:shd w:val="clear" w:color="auto" w:fill="FFFFFF"/>
        </w:rPr>
        <w:t>MAC272</w:t>
      </w:r>
    </w:p>
    <w:p w14:paraId="22B76C29" w14:textId="77AE0535" w:rsidR="00D83964" w:rsidRDefault="00D83964" w:rsidP="00FA0B9A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333333"/>
          <w:sz w:val="36"/>
          <w:szCs w:val="36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333333"/>
          <w:sz w:val="36"/>
          <w:szCs w:val="36"/>
          <w:shd w:val="clear" w:color="auto" w:fill="FFFFFF"/>
        </w:rPr>
        <w:t>L</w:t>
      </w:r>
      <w:r w:rsidR="00E76FD1">
        <w:rPr>
          <w:rFonts w:ascii="Times New Roman" w:hAnsi="Times New Roman" w:cs="Times New Roman"/>
          <w:b/>
          <w:bCs/>
          <w:color w:val="333333"/>
          <w:sz w:val="36"/>
          <w:szCs w:val="36"/>
          <w:shd w:val="clear" w:color="auto" w:fill="FFFFFF"/>
        </w:rPr>
        <w:t>ab</w:t>
      </w:r>
      <w:r>
        <w:rPr>
          <w:rFonts w:ascii="Times New Roman" w:hAnsi="Times New Roman" w:cs="Times New Roman"/>
          <w:b/>
          <w:bCs/>
          <w:color w:val="333333"/>
          <w:sz w:val="36"/>
          <w:szCs w:val="36"/>
          <w:shd w:val="clear" w:color="auto" w:fill="FFFFFF"/>
        </w:rPr>
        <w:t xml:space="preserve"> #</w:t>
      </w:r>
      <w:r w:rsidR="00276503">
        <w:rPr>
          <w:rFonts w:ascii="Times New Roman" w:hAnsi="Times New Roman" w:cs="Times New Roman"/>
          <w:b/>
          <w:bCs/>
          <w:color w:val="333333"/>
          <w:sz w:val="36"/>
          <w:szCs w:val="36"/>
          <w:shd w:val="clear" w:color="auto" w:fill="FFFFFF"/>
        </w:rPr>
        <w:t>6</w:t>
      </w:r>
      <w:bookmarkStart w:id="0" w:name="_GoBack"/>
      <w:bookmarkEnd w:id="0"/>
    </w:p>
    <w:p w14:paraId="7421A54D" w14:textId="77777777" w:rsidR="00210EEB" w:rsidRDefault="00210EEB" w:rsidP="00C9249E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6B1985EA" w14:textId="77777777" w:rsidR="00DF0A05" w:rsidRDefault="00DF0A05" w:rsidP="008F5F31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3DF1F801" w14:textId="77777777" w:rsidR="00CA75BE" w:rsidRDefault="00CA75BE" w:rsidP="0026027B">
      <w:pPr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Question1: create a:</w:t>
      </w:r>
    </w:p>
    <w:p w14:paraId="06C4198E" w14:textId="756AFBB6" w:rsidR="00CA75BE" w:rsidRDefault="00CA75BE" w:rsidP="0026027B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View</w:t>
      </w:r>
      <w:r w:rsidRPr="00613D2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hp page: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is page should have an html table that displays the </w:t>
      </w:r>
      <w:r w:rsidRPr="00613D2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data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from</w:t>
      </w:r>
      <w:r w:rsidRPr="00613D2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users table)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you created in Lab#</w:t>
      </w:r>
      <w:r w:rsidR="002F6E89">
        <w:rPr>
          <w:rFonts w:ascii="Times New Roman" w:hAnsi="Times New Roman" w:cs="Times New Roman"/>
          <w:sz w:val="24"/>
          <w:szCs w:val="24"/>
          <w:shd w:val="clear" w:color="auto" w:fill="FFFFFF"/>
        </w:rPr>
        <w:t>7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14:paraId="11DD23C3" w14:textId="77777777" w:rsidR="00CA75BE" w:rsidRDefault="00CA75BE" w:rsidP="0026027B">
      <w:pPr>
        <w:pStyle w:val="ListParagraph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0756D2B7" w14:textId="5B879340" w:rsidR="00CA75BE" w:rsidRPr="00FA44C8" w:rsidRDefault="00CA75BE" w:rsidP="0026027B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In the View</w:t>
      </w:r>
      <w:r w:rsidRPr="00613D2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hp page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you created, add two more columns in the view table, one allows editing of the row and one allows deleting the row.</w:t>
      </w:r>
    </w:p>
    <w:p w14:paraId="7A7FBC52" w14:textId="77777777" w:rsidR="008F5F31" w:rsidRPr="00D262C6" w:rsidRDefault="008F5F31" w:rsidP="008F5F31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3EC711A0" w14:textId="2F962743" w:rsidR="00231F56" w:rsidRDefault="00231F56" w:rsidP="00613D29">
      <w:pPr>
        <w:pStyle w:val="ListParagrap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5D8F16EF" w14:textId="31A664EA" w:rsidR="00A42444" w:rsidRDefault="00A42444" w:rsidP="00A42444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421E8857" w14:textId="77777777" w:rsidR="005E6F0A" w:rsidRPr="005E6F0A" w:rsidRDefault="005E6F0A" w:rsidP="005E6F0A"/>
    <w:p w14:paraId="7159EF62" w14:textId="677E20CD" w:rsidR="00552546" w:rsidRPr="00823D73" w:rsidRDefault="00552546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sectPr w:rsidR="00552546" w:rsidRPr="00823D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493B36"/>
    <w:multiLevelType w:val="hybridMultilevel"/>
    <w:tmpl w:val="3182C64A"/>
    <w:lvl w:ilvl="0" w:tplc="AE90802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519D460A"/>
    <w:multiLevelType w:val="hybridMultilevel"/>
    <w:tmpl w:val="B4606A24"/>
    <w:lvl w:ilvl="0" w:tplc="A90494C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BA33775"/>
    <w:multiLevelType w:val="hybridMultilevel"/>
    <w:tmpl w:val="4790B7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CFD164C"/>
    <w:multiLevelType w:val="hybridMultilevel"/>
    <w:tmpl w:val="D1FE72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5B273D"/>
    <w:multiLevelType w:val="hybridMultilevel"/>
    <w:tmpl w:val="BFC22AE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wtDQxsDA2sTAzMjNU0lEKTi0uzszPAykwNKsFAKwce5QtAAAA"/>
  </w:docVars>
  <w:rsids>
    <w:rsidRoot w:val="00CC5D74"/>
    <w:rsid w:val="00000DF1"/>
    <w:rsid w:val="000230BF"/>
    <w:rsid w:val="00034FD0"/>
    <w:rsid w:val="00046192"/>
    <w:rsid w:val="00063289"/>
    <w:rsid w:val="00087745"/>
    <w:rsid w:val="000B2A42"/>
    <w:rsid w:val="000B3D75"/>
    <w:rsid w:val="000C49ED"/>
    <w:rsid w:val="000F1130"/>
    <w:rsid w:val="00210EEB"/>
    <w:rsid w:val="00231F56"/>
    <w:rsid w:val="002571FD"/>
    <w:rsid w:val="0026027B"/>
    <w:rsid w:val="00276503"/>
    <w:rsid w:val="002879D0"/>
    <w:rsid w:val="002D2656"/>
    <w:rsid w:val="002D548B"/>
    <w:rsid w:val="002F6E89"/>
    <w:rsid w:val="00312BF7"/>
    <w:rsid w:val="00372109"/>
    <w:rsid w:val="00373B00"/>
    <w:rsid w:val="003F097E"/>
    <w:rsid w:val="00450CDE"/>
    <w:rsid w:val="00491BFF"/>
    <w:rsid w:val="004A7A65"/>
    <w:rsid w:val="004D4007"/>
    <w:rsid w:val="00523A81"/>
    <w:rsid w:val="00531B52"/>
    <w:rsid w:val="00552546"/>
    <w:rsid w:val="0056220B"/>
    <w:rsid w:val="005E4F3C"/>
    <w:rsid w:val="005E6F0A"/>
    <w:rsid w:val="005F64A7"/>
    <w:rsid w:val="00613D29"/>
    <w:rsid w:val="006A3104"/>
    <w:rsid w:val="006A58DC"/>
    <w:rsid w:val="006D6D6C"/>
    <w:rsid w:val="006F5794"/>
    <w:rsid w:val="007336E4"/>
    <w:rsid w:val="0076462B"/>
    <w:rsid w:val="007B64CB"/>
    <w:rsid w:val="00823D73"/>
    <w:rsid w:val="008441E6"/>
    <w:rsid w:val="00862AB1"/>
    <w:rsid w:val="00867A67"/>
    <w:rsid w:val="008E12BF"/>
    <w:rsid w:val="008E5D6B"/>
    <w:rsid w:val="008F5F31"/>
    <w:rsid w:val="008F73E8"/>
    <w:rsid w:val="00901DC9"/>
    <w:rsid w:val="009968AB"/>
    <w:rsid w:val="009E57FC"/>
    <w:rsid w:val="00A37353"/>
    <w:rsid w:val="00A42444"/>
    <w:rsid w:val="00A56EB1"/>
    <w:rsid w:val="00A771E0"/>
    <w:rsid w:val="00AB1DE1"/>
    <w:rsid w:val="00AB5C22"/>
    <w:rsid w:val="00AD0532"/>
    <w:rsid w:val="00AD6DFB"/>
    <w:rsid w:val="00AD778D"/>
    <w:rsid w:val="00B81051"/>
    <w:rsid w:val="00B81490"/>
    <w:rsid w:val="00BE193E"/>
    <w:rsid w:val="00BE7620"/>
    <w:rsid w:val="00C00463"/>
    <w:rsid w:val="00C7729C"/>
    <w:rsid w:val="00C9249E"/>
    <w:rsid w:val="00CA75BE"/>
    <w:rsid w:val="00CC5D74"/>
    <w:rsid w:val="00D07080"/>
    <w:rsid w:val="00D262C6"/>
    <w:rsid w:val="00D278BF"/>
    <w:rsid w:val="00D43342"/>
    <w:rsid w:val="00D53C52"/>
    <w:rsid w:val="00D75787"/>
    <w:rsid w:val="00D80EFB"/>
    <w:rsid w:val="00D83964"/>
    <w:rsid w:val="00D90931"/>
    <w:rsid w:val="00DA78FD"/>
    <w:rsid w:val="00DB238B"/>
    <w:rsid w:val="00DC0C5E"/>
    <w:rsid w:val="00DF0A05"/>
    <w:rsid w:val="00DF5A09"/>
    <w:rsid w:val="00E76FD1"/>
    <w:rsid w:val="00EC0642"/>
    <w:rsid w:val="00F273C8"/>
    <w:rsid w:val="00F72C75"/>
    <w:rsid w:val="00FA0B9A"/>
    <w:rsid w:val="00FE4A2A"/>
    <w:rsid w:val="00FF4E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50FB8E"/>
  <w15:chartTrackingRefBased/>
  <w15:docId w15:val="{9BE7BA5E-61FE-40D0-A89E-EFBF9FF157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6220B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622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56220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B5C22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AB5C22"/>
    <w:rPr>
      <w:rFonts w:ascii="Times New Roman" w:eastAsia="Times New Roman" w:hAnsi="Times New Roman" w:cs="Times New Roman"/>
      <w:sz w:val="24"/>
      <w:szCs w:val="24"/>
    </w:rPr>
  </w:style>
  <w:style w:type="paragraph" w:customStyle="1" w:styleId="DTONLY">
    <w:name w:val="DT_ONLY"/>
    <w:next w:val="Normal"/>
    <w:rsid w:val="008E5D6B"/>
    <w:pPr>
      <w:suppressAutoHyphens/>
      <w:spacing w:before="120" w:after="120" w:line="240" w:lineRule="auto"/>
    </w:pPr>
    <w:rPr>
      <w:rFonts w:ascii="Courier New" w:eastAsia="SimSun" w:hAnsi="Courier New" w:cs="Courier New"/>
      <w:color w:val="000000"/>
      <w:spacing w:val="-5"/>
      <w:w w:val="94"/>
      <w:sz w:val="16"/>
      <w:szCs w:val="24"/>
    </w:rPr>
  </w:style>
  <w:style w:type="paragraph" w:customStyle="1" w:styleId="NLMID">
    <w:name w:val="NL_MID"/>
    <w:basedOn w:val="Normal"/>
    <w:rsid w:val="008E5D6B"/>
    <w:pPr>
      <w:suppressAutoHyphens/>
      <w:autoSpaceDE w:val="0"/>
      <w:autoSpaceDN w:val="0"/>
      <w:adjustRightInd w:val="0"/>
      <w:spacing w:before="100" w:after="0" w:line="220" w:lineRule="atLeast"/>
      <w:ind w:left="476" w:hanging="274"/>
    </w:pPr>
    <w:rPr>
      <w:rFonts w:ascii="Times New Roman" w:eastAsia="SimSun" w:hAnsi="Times New Roman" w:cs="Arial"/>
      <w:color w:val="000000"/>
      <w:w w:val="102"/>
      <w:sz w:val="19"/>
      <w:szCs w:val="20"/>
    </w:rPr>
  </w:style>
  <w:style w:type="character" w:customStyle="1" w:styleId="CITBM">
    <w:name w:val="CIT_BM"/>
    <w:rsid w:val="008E5D6B"/>
    <w:rPr>
      <w:rFonts w:ascii="Courier New" w:hAnsi="Courier New" w:cs="Courier New" w:hint="default"/>
      <w:w w:val="94"/>
      <w:sz w:val="17"/>
    </w:rPr>
  </w:style>
  <w:style w:type="paragraph" w:customStyle="1" w:styleId="DTFIRST">
    <w:name w:val="DT_FIRST"/>
    <w:basedOn w:val="Normal"/>
    <w:next w:val="Normal"/>
    <w:rsid w:val="005E6F0A"/>
    <w:pPr>
      <w:suppressAutoHyphens/>
      <w:autoSpaceDE w:val="0"/>
      <w:autoSpaceDN w:val="0"/>
      <w:adjustRightInd w:val="0"/>
      <w:spacing w:before="120" w:after="60" w:line="180" w:lineRule="atLeast"/>
    </w:pPr>
    <w:rPr>
      <w:rFonts w:ascii="Courier New" w:eastAsia="SimSun" w:hAnsi="Courier New" w:cs="Courier New"/>
      <w:color w:val="000000"/>
      <w:spacing w:val="-5"/>
      <w:w w:val="94"/>
      <w:sz w:val="16"/>
      <w:szCs w:val="16"/>
    </w:rPr>
  </w:style>
  <w:style w:type="paragraph" w:customStyle="1" w:styleId="DTLAST">
    <w:name w:val="DT_LAST"/>
    <w:basedOn w:val="Normal"/>
    <w:next w:val="Normal"/>
    <w:rsid w:val="005E6F0A"/>
    <w:pPr>
      <w:suppressAutoHyphens/>
      <w:autoSpaceDE w:val="0"/>
      <w:autoSpaceDN w:val="0"/>
      <w:adjustRightInd w:val="0"/>
      <w:spacing w:after="120" w:line="180" w:lineRule="atLeast"/>
    </w:pPr>
    <w:rPr>
      <w:rFonts w:ascii="Courier New" w:eastAsia="SimSun" w:hAnsi="Courier New" w:cs="Courier New"/>
      <w:color w:val="000000"/>
      <w:spacing w:val="-5"/>
      <w:w w:val="94"/>
      <w:sz w:val="16"/>
      <w:szCs w:val="16"/>
    </w:rPr>
  </w:style>
  <w:style w:type="paragraph" w:customStyle="1" w:styleId="DTMID">
    <w:name w:val="DT_MID"/>
    <w:rsid w:val="005E6F0A"/>
    <w:pPr>
      <w:suppressAutoHyphens/>
      <w:spacing w:after="60" w:line="240" w:lineRule="auto"/>
    </w:pPr>
    <w:rPr>
      <w:rFonts w:ascii="Courier New" w:eastAsia="SimSun" w:hAnsi="Courier New" w:cs="Courier New"/>
      <w:color w:val="000000"/>
      <w:spacing w:val="-5"/>
      <w:w w:val="94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287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8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26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1</Pages>
  <Words>44</Words>
  <Characters>25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a Darabseh</dc:creator>
  <cp:keywords/>
  <dc:description/>
  <cp:lastModifiedBy>B123 Instructor</cp:lastModifiedBy>
  <cp:revision>85</cp:revision>
  <dcterms:created xsi:type="dcterms:W3CDTF">2020-03-18T15:36:00Z</dcterms:created>
  <dcterms:modified xsi:type="dcterms:W3CDTF">2023-11-01T21:15:00Z</dcterms:modified>
</cp:coreProperties>
</file>